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 xml:space="preserve">For NR-DC, the LP-WUS can be configured to be monitored at least on the </w:t>
      </w:r>
      <w:proofErr w:type="spellStart"/>
      <w:r w:rsidRPr="007806BB">
        <w:rPr>
          <w:b w:val="0"/>
          <w:sz w:val="18"/>
          <w:lang w:val="en-US" w:eastAsia="zh-CN"/>
        </w:rPr>
        <w:t>PCell</w:t>
      </w:r>
      <w:proofErr w:type="spellEnd"/>
      <w:r w:rsidRPr="007806BB">
        <w:rPr>
          <w:b w:val="0"/>
          <w:sz w:val="18"/>
          <w:lang w:val="en-US" w:eastAsia="zh-CN"/>
        </w:rPr>
        <w:t xml:space="preserve"> and </w:t>
      </w:r>
      <w:proofErr w:type="spellStart"/>
      <w:r w:rsidRPr="007806BB">
        <w:rPr>
          <w:b w:val="0"/>
          <w:sz w:val="18"/>
          <w:lang w:val="en-US" w:eastAsia="zh-CN"/>
        </w:rPr>
        <w:t>PSCell</w:t>
      </w:r>
      <w:proofErr w:type="spellEnd"/>
      <w:r w:rsidRPr="007806BB">
        <w:rPr>
          <w:b w:val="0"/>
          <w:sz w:val="18"/>
          <w:lang w:val="en-US" w:eastAsia="zh-CN"/>
        </w:rPr>
        <w:t>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bookmarkStart w:id="3" w:name="_Hlk197030775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proofErr w:type="spellStart"/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  <w:proofErr w:type="spellEnd"/>
    </w:p>
    <w:p w14:paraId="647C1094" w14:textId="77777777" w:rsidR="007806BB" w:rsidRPr="001D16D8" w:rsidRDefault="007806BB" w:rsidP="007806BB">
      <w:pPr>
        <w:pStyle w:val="aa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 xml:space="preserve">LP-WUS can be configured only on </w:t>
      </w:r>
      <w:proofErr w:type="spellStart"/>
      <w:r w:rsidRPr="001D16D8">
        <w:rPr>
          <w:rFonts w:ascii="Arial" w:hAnsi="Arial" w:cs="Arial"/>
          <w:sz w:val="18"/>
          <w:szCs w:val="20"/>
        </w:rPr>
        <w:t>PCell</w:t>
      </w:r>
      <w:proofErr w:type="spellEnd"/>
      <w:r w:rsidRPr="001D16D8">
        <w:rPr>
          <w:rFonts w:ascii="Arial" w:hAnsi="Arial" w:cs="Arial"/>
          <w:sz w:val="18"/>
          <w:szCs w:val="20"/>
        </w:rPr>
        <w:t>/</w:t>
      </w:r>
      <w:proofErr w:type="spellStart"/>
      <w:r w:rsidRPr="001D16D8">
        <w:rPr>
          <w:rFonts w:ascii="Arial" w:hAnsi="Arial" w:cs="Arial"/>
          <w:sz w:val="18"/>
          <w:szCs w:val="20"/>
        </w:rPr>
        <w:t>PSCell</w:t>
      </w:r>
      <w:proofErr w:type="spellEnd"/>
      <w:r w:rsidRPr="001D16D8">
        <w:rPr>
          <w:rFonts w:ascii="Arial" w:hAnsi="Arial" w:cs="Arial"/>
          <w:sz w:val="18"/>
          <w:szCs w:val="20"/>
        </w:rPr>
        <w:t xml:space="preserve"> per cell-group</w:t>
      </w:r>
      <w:bookmarkEnd w:id="1"/>
      <w:bookmarkEnd w:id="2"/>
    </w:p>
    <w:bookmarkEnd w:id="3"/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>/</w:t>
      </w:r>
      <w:proofErr w:type="spellStart"/>
      <w:r>
        <w:rPr>
          <w:rFonts w:ascii="Arial" w:eastAsia="等线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等线" w:hAnsi="Arial" w:cs="Arial"/>
          <w:color w:val="000000"/>
          <w:lang w:val="en-US" w:eastAsia="zh-CN"/>
        </w:rPr>
        <w:t xml:space="preserve"> for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proofErr w:type="spellStart"/>
      <w:r w:rsidR="00ED5D0E">
        <w:rPr>
          <w:rFonts w:ascii="Arial" w:eastAsia="等线" w:hAnsi="Arial" w:cs="Arial"/>
          <w:color w:val="000000"/>
          <w:lang w:val="en-US" w:eastAsia="zh-CN"/>
        </w:rPr>
        <w:t>gNB</w:t>
      </w:r>
      <w:proofErr w:type="spellEnd"/>
      <w:r w:rsidR="00ED5D0E">
        <w:rPr>
          <w:rFonts w:ascii="Arial" w:eastAsia="等线" w:hAnsi="Arial" w:cs="Arial"/>
          <w:color w:val="000000"/>
          <w:lang w:val="en-US" w:eastAsia="zh-CN"/>
        </w:rPr>
        <w:t>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</w:t>
      </w:r>
      <w:bookmarkStart w:id="4" w:name="_Hlk197030811"/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M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NE-DC and NR-DC) and/or with LP-WUS to be monitored on the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, if the SN is a </w:t>
      </w:r>
      <w:proofErr w:type="spellStart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gNB</w:t>
      </w:r>
      <w:proofErr w:type="spellEnd"/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(i.e. for EN-DC, NGEN-DC and NR-DC)</w:t>
      </w:r>
      <w:bookmarkEnd w:id="4"/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 xml:space="preserve">Perhaps it should be discussed further that in case the UE supports only 1 LP-WUS whether this is on MCG only or that it could be </w:t>
            </w:r>
            <w:proofErr w:type="spellStart"/>
            <w:r w:rsidR="00957917">
              <w:rPr>
                <w:rFonts w:ascii="Times New Roman" w:hAnsi="Times New Roman"/>
                <w:bCs/>
                <w:lang w:val="en-US"/>
              </w:rPr>
              <w:t>etierh</w:t>
            </w:r>
            <w:proofErr w:type="spellEnd"/>
            <w:r w:rsidR="00957917">
              <w:rPr>
                <w:rFonts w:ascii="Times New Roman" w:hAnsi="Times New Roman"/>
                <w:bCs/>
                <w:lang w:val="en-US"/>
              </w:rPr>
              <w:t xml:space="preserve">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 xml:space="preserve">LP-WUS can be monitored on the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 w:rsidR="00455440">
              <w:rPr>
                <w:rFonts w:ascii="Times New Roman" w:hAnsi="Times New Roman"/>
                <w:bCs/>
                <w:lang w:val="en-US"/>
              </w:rPr>
              <w:t xml:space="preserve"> if MN is a </w:t>
            </w:r>
            <w:proofErr w:type="spellStart"/>
            <w:r w:rsidR="0045544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and/or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 if the SN is a </w:t>
            </w:r>
            <w:proofErr w:type="spellStart"/>
            <w:r w:rsidR="00887700">
              <w:rPr>
                <w:rFonts w:ascii="Times New Roman" w:hAnsi="Times New Roman"/>
                <w:bCs/>
                <w:lang w:val="en-US"/>
              </w:rPr>
              <w:t>gNB</w:t>
            </w:r>
            <w:proofErr w:type="spellEnd"/>
            <w:r w:rsidR="00887700">
              <w:rPr>
                <w:rFonts w:ascii="Times New Roman" w:hAnsi="Times New Roman"/>
                <w:bCs/>
                <w:lang w:val="en-US"/>
              </w:rPr>
              <w:t xml:space="preserve">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C63BF80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614FC9B" w14:textId="6B7E923B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22A87C33" w:rsidR="00B05DFF" w:rsidRPr="009D7C3B" w:rsidRDefault="000F50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2DE0A280" w14:textId="66B38E1B" w:rsidR="00B05DFF" w:rsidRPr="009D7C3B" w:rsidRDefault="00D45222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</w:t>
            </w:r>
            <w:r w:rsidR="000F50FF">
              <w:rPr>
                <w:rFonts w:ascii="Times New Roman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3002E03" w:rsidR="00B05DFF" w:rsidRPr="00A66339" w:rsidRDefault="00A66339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Qualcomm</w:t>
            </w:r>
          </w:p>
        </w:tc>
        <w:tc>
          <w:tcPr>
            <w:tcW w:w="1318" w:type="dxa"/>
          </w:tcPr>
          <w:p w14:paraId="35124CAF" w14:textId="6E3E9B0A" w:rsidR="00B05DFF" w:rsidRPr="00A66339" w:rsidRDefault="00A66339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2E98EDAB" w:rsidR="00B05DFF" w:rsidRPr="009D7C3B" w:rsidRDefault="006F7A00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6EB64E10" w14:textId="3BE28493" w:rsidR="00B05DFF" w:rsidRPr="009D7C3B" w:rsidRDefault="006F7A00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2DDB0A0" w14:textId="0D821619" w:rsidR="00B05DFF" w:rsidRPr="00BF243B" w:rsidRDefault="00633346" w:rsidP="00CF606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T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e </w:t>
            </w:r>
            <w:r w:rsidR="00BF243B">
              <w:rPr>
                <w:rFonts w:ascii="Times New Roman" w:hAnsi="Times New Roman"/>
                <w:bCs/>
                <w:lang w:val="en-US"/>
              </w:rPr>
              <w:t>UE capability</w:t>
            </w:r>
            <w:r w:rsidR="00BF243B">
              <w:rPr>
                <w:rFonts w:ascii="Times New Roman" w:eastAsia="等线" w:hAnsi="Times New Roman" w:hint="eastAsia"/>
                <w:bCs/>
                <w:lang w:val="en-US"/>
              </w:rPr>
              <w:t xml:space="preserve"> issue can be further discussed.</w:t>
            </w: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6F02A608" w:rsidR="00B05DFF" w:rsidRPr="007A55F1" w:rsidRDefault="007A55F1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Z</w:t>
            </w:r>
            <w:r>
              <w:rPr>
                <w:rFonts w:ascii="Times New Roman" w:eastAsia="等线" w:hAnsi="Times New Roman"/>
                <w:bCs/>
                <w:lang w:val="en-US"/>
              </w:rPr>
              <w:t>TE</w:t>
            </w:r>
          </w:p>
        </w:tc>
        <w:tc>
          <w:tcPr>
            <w:tcW w:w="1318" w:type="dxa"/>
          </w:tcPr>
          <w:p w14:paraId="1FA7D2E7" w14:textId="1D5E8136" w:rsidR="00B05DFF" w:rsidRPr="007A55F1" w:rsidRDefault="007A55F1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045299D3" w14:textId="13A3DB7E" w:rsidR="00B05DFF" w:rsidRPr="004E3759" w:rsidRDefault="004E3759" w:rsidP="004E3759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Agree with Ericsson and Apple that UE capability can be a separate discussion and LP-WUS can be configured to be monitored only on the </w:t>
            </w:r>
            <w:proofErr w:type="spellStart"/>
            <w:r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and/or </w:t>
            </w:r>
            <w:proofErr w:type="spellStart"/>
            <w:r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for MR-DC if supported by UE.</w:t>
            </w:r>
          </w:p>
        </w:tc>
      </w:tr>
    </w:tbl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3E697D1" w14:textId="22DB69A8" w:rsidR="00FE0318" w:rsidRPr="00901734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  <w:bookmarkStart w:id="5" w:name="_GoBack"/>
      <w:bookmarkEnd w:id="5"/>
    </w:p>
    <w:sectPr w:rsidR="00FE0318" w:rsidRPr="00901734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5AC97D" w14:textId="77777777" w:rsidR="00340E67" w:rsidRDefault="00340E67">
      <w:pPr>
        <w:spacing w:after="0"/>
      </w:pPr>
      <w:r>
        <w:separator/>
      </w:r>
    </w:p>
  </w:endnote>
  <w:endnote w:type="continuationSeparator" w:id="0">
    <w:p w14:paraId="4CFBD636" w14:textId="77777777" w:rsidR="00340E67" w:rsidRDefault="00340E67">
      <w:pPr>
        <w:spacing w:after="0"/>
      </w:pPr>
      <w:r>
        <w:continuationSeparator/>
      </w:r>
    </w:p>
  </w:endnote>
  <w:endnote w:type="continuationNotice" w:id="1">
    <w:p w14:paraId="143C2412" w14:textId="77777777" w:rsidR="00340E67" w:rsidRDefault="00340E6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77044" w14:textId="42755E18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901734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901734">
      <w:rPr>
        <w:rStyle w:val="a6"/>
      </w:rPr>
      <w:t>2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8E5C9B" w14:textId="77777777" w:rsidR="00340E67" w:rsidRDefault="00340E67">
      <w:pPr>
        <w:spacing w:after="0"/>
      </w:pPr>
      <w:r>
        <w:separator/>
      </w:r>
    </w:p>
  </w:footnote>
  <w:footnote w:type="continuationSeparator" w:id="0">
    <w:p w14:paraId="50683F8A" w14:textId="77777777" w:rsidR="00340E67" w:rsidRDefault="00340E67">
      <w:pPr>
        <w:spacing w:after="0"/>
      </w:pPr>
      <w:r>
        <w:continuationSeparator/>
      </w:r>
    </w:p>
  </w:footnote>
  <w:footnote w:type="continuationNotice" w:id="1">
    <w:p w14:paraId="0B7E7058" w14:textId="77777777" w:rsidR="00340E67" w:rsidRDefault="00340E67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4D4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0FF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F5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5B7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374C0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696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0E67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7C9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3759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346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A00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1B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808"/>
    <w:rsid w:val="007A0C4B"/>
    <w:rsid w:val="007A139E"/>
    <w:rsid w:val="007A4765"/>
    <w:rsid w:val="007A5244"/>
    <w:rsid w:val="007A5588"/>
    <w:rsid w:val="007A55F1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7D3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734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1E62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16C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339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0D6"/>
    <w:rsid w:val="00BA53BE"/>
    <w:rsid w:val="00BA5BE7"/>
    <w:rsid w:val="00BA64FD"/>
    <w:rsid w:val="00BA673F"/>
    <w:rsid w:val="00BA6B03"/>
    <w:rsid w:val="00BA75C8"/>
    <w:rsid w:val="00BA7C0E"/>
    <w:rsid w:val="00BB16D6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43B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2D7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CF6062"/>
    <w:rsid w:val="00D00E6B"/>
    <w:rsid w:val="00D01925"/>
    <w:rsid w:val="00D02BD0"/>
    <w:rsid w:val="00D0361D"/>
    <w:rsid w:val="00D03762"/>
    <w:rsid w:val="00D0454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22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5B78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39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6CCA"/>
    <w:rsid w:val="00F27948"/>
    <w:rsid w:val="00F30AFF"/>
    <w:rsid w:val="00F31035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318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6DE7D64D-1394-4261-B934-E77D5159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ZTE(Yuan)</cp:lastModifiedBy>
  <cp:revision>18</cp:revision>
  <dcterms:created xsi:type="dcterms:W3CDTF">2025-05-01T14:28:00Z</dcterms:created>
  <dcterms:modified xsi:type="dcterms:W3CDTF">2025-05-0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